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CA3D46" w14:textId="77777777" w:rsidR="00853BDC" w:rsidRDefault="00F768D1">
      <w:pPr>
        <w:pStyle w:val="Title"/>
      </w:pPr>
      <w:r>
        <w:t>Project Stage 02</w:t>
      </w:r>
    </w:p>
    <w:p w14:paraId="049D79C1" w14:textId="77777777" w:rsidR="00853BDC" w:rsidRDefault="00F768D1">
      <w:pPr>
        <w:pStyle w:val="Subtitle"/>
      </w:pPr>
      <w:r>
        <w:t>Добавить к сайту данные о себе.</w:t>
      </w:r>
    </w:p>
    <w:p w14:paraId="285493FE" w14:textId="77777777" w:rsidR="00853BDC" w:rsidRDefault="00F768D1">
      <w:pPr>
        <w:pStyle w:val="Author"/>
      </w:pPr>
      <w:r>
        <w:t>Фаик Карим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22074622"/>
        <w:docPartObj>
          <w:docPartGallery w:val="Table of Contents"/>
          <w:docPartUnique/>
        </w:docPartObj>
      </w:sdtPr>
      <w:sdtEndPr/>
      <w:sdtContent>
        <w:p w14:paraId="4FBE3790" w14:textId="77777777" w:rsidR="00853BDC" w:rsidRDefault="00F768D1">
          <w:pPr>
            <w:pStyle w:val="TOCHeading"/>
          </w:pPr>
          <w:r>
            <w:t>Содержание</w:t>
          </w:r>
        </w:p>
        <w:p w14:paraId="4F66634E" w14:textId="77777777" w:rsidR="00B11AEE" w:rsidRDefault="00F768D1">
          <w:pPr>
            <w:pStyle w:val="TOC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7161666" w:history="1">
            <w:r w:rsidR="00B11AEE" w:rsidRPr="000F5A30">
              <w:rPr>
                <w:rStyle w:val="Hyperlink"/>
                <w:noProof/>
              </w:rPr>
              <w:t>Цель работы</w:t>
            </w:r>
            <w:r w:rsidR="00B11AEE">
              <w:rPr>
                <w:noProof/>
                <w:webHidden/>
              </w:rPr>
              <w:tab/>
            </w:r>
            <w:r w:rsidR="00B11AEE">
              <w:rPr>
                <w:noProof/>
                <w:webHidden/>
              </w:rPr>
              <w:fldChar w:fldCharType="begin"/>
            </w:r>
            <w:r w:rsidR="00B11AEE">
              <w:rPr>
                <w:noProof/>
                <w:webHidden/>
              </w:rPr>
              <w:instrText xml:space="preserve"> PAGEREF _Toc107161666 \h </w:instrText>
            </w:r>
            <w:r w:rsidR="00B11AEE">
              <w:rPr>
                <w:noProof/>
                <w:webHidden/>
              </w:rPr>
            </w:r>
            <w:r w:rsidR="00B11AEE">
              <w:rPr>
                <w:noProof/>
                <w:webHidden/>
              </w:rPr>
              <w:fldChar w:fldCharType="separate"/>
            </w:r>
            <w:r w:rsidR="00B11AEE">
              <w:rPr>
                <w:noProof/>
                <w:webHidden/>
              </w:rPr>
              <w:t>1</w:t>
            </w:r>
            <w:r w:rsidR="00B11AEE">
              <w:rPr>
                <w:noProof/>
                <w:webHidden/>
              </w:rPr>
              <w:fldChar w:fldCharType="end"/>
            </w:r>
          </w:hyperlink>
        </w:p>
        <w:p w14:paraId="25FC98EE" w14:textId="77777777" w:rsidR="00B11AEE" w:rsidRDefault="00B11AEE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07161667" w:history="1">
            <w:r w:rsidRPr="000F5A30">
              <w:rPr>
                <w:rStyle w:val="Hyperlink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616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83A405" w14:textId="77777777" w:rsidR="00B11AEE" w:rsidRDefault="00B11AEE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07161668" w:history="1">
            <w:r w:rsidRPr="000F5A30">
              <w:rPr>
                <w:rStyle w:val="Hyperlink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616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38518B" w14:textId="77777777" w:rsidR="00853BDC" w:rsidRDefault="00F768D1">
          <w:r>
            <w:fldChar w:fldCharType="end"/>
          </w:r>
        </w:p>
      </w:sdtContent>
    </w:sdt>
    <w:p w14:paraId="029D39C3" w14:textId="77777777" w:rsidR="00853BDC" w:rsidRDefault="00F768D1">
      <w:pPr>
        <w:pStyle w:val="Heading1"/>
      </w:pPr>
      <w:bookmarkStart w:id="0" w:name="цель-работы"/>
      <w:bookmarkStart w:id="1" w:name="_Toc107161666"/>
      <w:r>
        <w:t>Цель работы</w:t>
      </w:r>
      <w:bookmarkEnd w:id="1"/>
    </w:p>
    <w:p w14:paraId="64BD8F68" w14:textId="77777777" w:rsidR="00853BDC" w:rsidRDefault="00F768D1">
      <w:pPr>
        <w:pStyle w:val="FirstParagraph"/>
      </w:pPr>
      <w:r>
        <w:t>Добавить к сайту данные о себе.</w:t>
      </w:r>
    </w:p>
    <w:p w14:paraId="57337102" w14:textId="77777777" w:rsidR="00853BDC" w:rsidRDefault="00F768D1">
      <w:pPr>
        <w:pStyle w:val="Heading1"/>
      </w:pPr>
      <w:bookmarkStart w:id="2" w:name="ход-работы"/>
      <w:bookmarkStart w:id="3" w:name="_Toc107161667"/>
      <w:bookmarkEnd w:id="0"/>
      <w:r>
        <w:t>Ход работы</w:t>
      </w:r>
      <w:bookmarkEnd w:id="3"/>
    </w:p>
    <w:p w14:paraId="6B833D9B" w14:textId="77777777" w:rsidR="00853BDC" w:rsidRDefault="00F768D1">
      <w:pPr>
        <w:pStyle w:val="Compact"/>
        <w:numPr>
          <w:ilvl w:val="0"/>
          <w:numId w:val="2"/>
        </w:numPr>
      </w:pPr>
      <w:r>
        <w:t>Список добавляемых данных:</w:t>
      </w:r>
    </w:p>
    <w:p w14:paraId="24DF4205" w14:textId="77777777" w:rsidR="00853BDC" w:rsidRDefault="00F768D1">
      <w:pPr>
        <w:pStyle w:val="FirstParagraph"/>
      </w:pPr>
      <w:r>
        <w:t>-Разместить фотографию владельца сайта.</w:t>
      </w:r>
    </w:p>
    <w:p w14:paraId="23F48413" w14:textId="77777777" w:rsidR="00853BDC" w:rsidRDefault="00F768D1">
      <w:pPr>
        <w:pStyle w:val="BodyText"/>
      </w:pPr>
      <w:r>
        <w:t>-Разместить краткое описание владельца сайта (Biography).</w:t>
      </w:r>
    </w:p>
    <w:p w14:paraId="767B809A" w14:textId="77777777" w:rsidR="00853BDC" w:rsidRDefault="00F768D1">
      <w:pPr>
        <w:pStyle w:val="BodyText"/>
      </w:pPr>
      <w:r>
        <w:t>-Добавить информацию об интересах (Interests).</w:t>
      </w:r>
    </w:p>
    <w:p w14:paraId="7B017A85" w14:textId="77777777" w:rsidR="00853BDC" w:rsidRDefault="00F768D1">
      <w:pPr>
        <w:pStyle w:val="BodyText"/>
      </w:pPr>
      <w:r>
        <w:t>-Добавить информацию от образовании (Education).</w:t>
      </w:r>
    </w:p>
    <w:p w14:paraId="02C633C9" w14:textId="77777777" w:rsidR="00853BDC" w:rsidRDefault="00F768D1">
      <w:pPr>
        <w:pStyle w:val="CaptionedFigure"/>
      </w:pPr>
      <w:r>
        <w:rPr>
          <w:noProof/>
        </w:rPr>
        <w:lastRenderedPageBreak/>
        <w:drawing>
          <wp:inline distT="0" distB="0" distL="0" distR="0" wp14:anchorId="65884FF8" wp14:editId="3970CBEA">
            <wp:extent cx="5334000" cy="3221524"/>
            <wp:effectExtent l="0" t="0" r="0" b="0"/>
            <wp:docPr id="22" name="Picture" descr="изображение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image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1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BD560D" w14:textId="77777777" w:rsidR="00853BDC" w:rsidRDefault="00F768D1">
      <w:pPr>
        <w:pStyle w:val="ImageCaption"/>
      </w:pPr>
      <w:r>
        <w:t>изображение 1</w:t>
      </w:r>
    </w:p>
    <w:p w14:paraId="629AF4C2" w14:textId="77777777" w:rsidR="00853BDC" w:rsidRDefault="00F768D1">
      <w:pPr>
        <w:pStyle w:val="CaptionedFigure"/>
      </w:pPr>
      <w:r>
        <w:rPr>
          <w:noProof/>
        </w:rPr>
        <w:drawing>
          <wp:inline distT="0" distB="0" distL="0" distR="0" wp14:anchorId="374B9C49" wp14:editId="6AB772E9">
            <wp:extent cx="5334000" cy="1327608"/>
            <wp:effectExtent l="0" t="0" r="0" b="0"/>
            <wp:docPr id="25" name="Picture" descr="изображение 1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image1.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7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ACA49C" w14:textId="77777777" w:rsidR="00853BDC" w:rsidRDefault="00F768D1">
      <w:pPr>
        <w:pStyle w:val="ImageCaption"/>
      </w:pPr>
      <w:r>
        <w:t>изображение 1.1</w:t>
      </w:r>
    </w:p>
    <w:p w14:paraId="1333E60B" w14:textId="77777777" w:rsidR="00853BDC" w:rsidRDefault="00F768D1">
      <w:pPr>
        <w:pStyle w:val="CaptionedFigure"/>
      </w:pPr>
      <w:r>
        <w:rPr>
          <w:noProof/>
        </w:rPr>
        <w:drawing>
          <wp:inline distT="0" distB="0" distL="0" distR="0" wp14:anchorId="1AC03F0C" wp14:editId="5C3F6023">
            <wp:extent cx="5334000" cy="1375772"/>
            <wp:effectExtent l="0" t="0" r="0" b="0"/>
            <wp:docPr id="28" name="Picture" descr="изображение 1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image1.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5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0CE0BA" w14:textId="77777777" w:rsidR="00853BDC" w:rsidRDefault="00F768D1">
      <w:pPr>
        <w:pStyle w:val="ImageCaption"/>
      </w:pPr>
      <w:r>
        <w:t>изображение 1.2</w:t>
      </w:r>
    </w:p>
    <w:p w14:paraId="0E162A46" w14:textId="77777777" w:rsidR="00853BDC" w:rsidRDefault="00F768D1">
      <w:pPr>
        <w:pStyle w:val="Compact"/>
        <w:numPr>
          <w:ilvl w:val="0"/>
          <w:numId w:val="3"/>
        </w:numPr>
      </w:pPr>
      <w:r>
        <w:t>Сделать по</w:t>
      </w:r>
      <w:r>
        <w:t>ст по прошедшей неделе.</w:t>
      </w:r>
    </w:p>
    <w:p w14:paraId="036065B9" w14:textId="77777777" w:rsidR="00853BDC" w:rsidRDefault="00F768D1">
      <w:pPr>
        <w:pStyle w:val="CaptionedFigure"/>
      </w:pPr>
      <w:r>
        <w:rPr>
          <w:noProof/>
        </w:rPr>
        <w:lastRenderedPageBreak/>
        <w:drawing>
          <wp:inline distT="0" distB="0" distL="0" distR="0" wp14:anchorId="06580213" wp14:editId="795440D5">
            <wp:extent cx="5334000" cy="4659858"/>
            <wp:effectExtent l="0" t="0" r="0" b="0"/>
            <wp:docPr id="31" name="Picture" descr="изображение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image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9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2B16B7" w14:textId="77777777" w:rsidR="00853BDC" w:rsidRDefault="00F768D1">
      <w:pPr>
        <w:pStyle w:val="ImageCaption"/>
      </w:pPr>
      <w:r>
        <w:t>изображение 2</w:t>
      </w:r>
    </w:p>
    <w:p w14:paraId="24134047" w14:textId="77777777" w:rsidR="00853BDC" w:rsidRDefault="00F768D1">
      <w:pPr>
        <w:pStyle w:val="Compact"/>
        <w:numPr>
          <w:ilvl w:val="0"/>
          <w:numId w:val="4"/>
        </w:numPr>
      </w:pPr>
      <w:r>
        <w:t>Добавить пост на тему по выбору: Управление версиями. Git.</w:t>
      </w:r>
    </w:p>
    <w:p w14:paraId="11959673" w14:textId="77777777" w:rsidR="00853BDC" w:rsidRDefault="00F768D1">
      <w:pPr>
        <w:pStyle w:val="CaptionedFigure"/>
      </w:pPr>
      <w:r>
        <w:rPr>
          <w:noProof/>
        </w:rPr>
        <w:lastRenderedPageBreak/>
        <w:drawing>
          <wp:inline distT="0" distB="0" distL="0" distR="0" wp14:anchorId="3048127B" wp14:editId="57F9D020">
            <wp:extent cx="5334000" cy="4969639"/>
            <wp:effectExtent l="0" t="0" r="0" b="0"/>
            <wp:docPr id="34" name="Picture" descr="изображение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image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9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B96529" w14:textId="77777777" w:rsidR="00853BDC" w:rsidRDefault="00F768D1">
      <w:pPr>
        <w:pStyle w:val="ImageCaption"/>
      </w:pPr>
      <w:r>
        <w:t>изображение 3</w:t>
      </w:r>
    </w:p>
    <w:p w14:paraId="0D6AB641" w14:textId="77777777" w:rsidR="00853BDC" w:rsidRDefault="00F768D1">
      <w:pPr>
        <w:pStyle w:val="Heading1"/>
      </w:pPr>
      <w:bookmarkStart w:id="4" w:name="вывод"/>
      <w:bookmarkStart w:id="5" w:name="_Toc107161668"/>
      <w:bookmarkEnd w:id="2"/>
      <w:r>
        <w:t>Вывод</w:t>
      </w:r>
      <w:bookmarkEnd w:id="5"/>
    </w:p>
    <w:p w14:paraId="51DEA5B7" w14:textId="77777777" w:rsidR="00853BDC" w:rsidRDefault="00F768D1">
      <w:pPr>
        <w:pStyle w:val="FirstParagraph"/>
      </w:pPr>
      <w:r>
        <w:t>Успешно Добавил к сайту данные о себе.</w:t>
      </w:r>
      <w:bookmarkEnd w:id="4"/>
    </w:p>
    <w:sectPr w:rsidR="00853BD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92BB04" w14:textId="77777777" w:rsidR="00F768D1" w:rsidRDefault="00F768D1">
      <w:pPr>
        <w:spacing w:after="0"/>
      </w:pPr>
      <w:r>
        <w:separator/>
      </w:r>
    </w:p>
  </w:endnote>
  <w:endnote w:type="continuationSeparator" w:id="0">
    <w:p w14:paraId="539845AB" w14:textId="77777777" w:rsidR="00F768D1" w:rsidRDefault="00F768D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EFE007" w14:textId="77777777" w:rsidR="00F768D1" w:rsidRDefault="00F768D1">
      <w:r>
        <w:separator/>
      </w:r>
    </w:p>
  </w:footnote>
  <w:footnote w:type="continuationSeparator" w:id="0">
    <w:p w14:paraId="344CD25D" w14:textId="77777777" w:rsidR="00F768D1" w:rsidRDefault="00F768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D2AEA1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88A6BFE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5484AD9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10DC2A1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53BDC"/>
    <w:rsid w:val="00853BDC"/>
    <w:rsid w:val="00B11AEE"/>
    <w:rsid w:val="00F768D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5BE832"/>
  <w15:docId w15:val="{2EAB0F23-1C0A-4842-B507-FBE847C991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B11AEE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22</Words>
  <Characters>701</Characters>
  <Application>Microsoft Office Word</Application>
  <DocSecurity>0</DocSecurity>
  <Lines>5</Lines>
  <Paragraphs>1</Paragraphs>
  <ScaleCrop>false</ScaleCrop>
  <Company/>
  <LinksUpToDate>false</LinksUpToDate>
  <CharactersWithSpaces>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Stage 02</dc:title>
  <dc:creator>Фаик Карим</dc:creator>
  <cp:keywords/>
  <cp:lastModifiedBy>Фаик Карим Яссерович</cp:lastModifiedBy>
  <cp:revision>3</cp:revision>
  <dcterms:created xsi:type="dcterms:W3CDTF">2022-06-26T15:47:00Z</dcterms:created>
  <dcterms:modified xsi:type="dcterms:W3CDTF">2022-06-26T15:4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обавить к сайту данные о себе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